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dical</w:t>
      </w:r>
      <w:r>
        <w:t xml:space="preserve"> </w:t>
      </w:r>
      <w:r>
        <w:t xml:space="preserve">Research</w:t>
      </w:r>
      <w:r>
        <w:t xml:space="preserve"> </w:t>
      </w:r>
      <w:r>
        <w:t xml:space="preserve">in</w:t>
      </w:r>
      <w:r>
        <w:t xml:space="preserve"> </w:t>
      </w:r>
      <w:r>
        <w:t xml:space="preserve">Karachi,</w:t>
      </w:r>
      <w:r>
        <w:t xml:space="preserve"> </w:t>
      </w:r>
      <w:r>
        <w:t xml:space="preserve">Pakistan</w:t>
      </w:r>
    </w:p>
    <w:bookmarkStart w:id="27" w:name="X831f39d1772364f3582831691c39542b70f2ab8"/>
    <w:p>
      <w:pPr>
        <w:pStyle w:val="Heading1"/>
      </w:pPr>
      <w:r>
        <w:t xml:space="preserve">Research Proposal for a Medical Researcher in Pakistan Karachi</w:t>
      </w:r>
    </w:p>
    <w:bookmarkStart w:id="20" w:name="introduction-and-background"/>
    <w:p>
      <w:pPr>
        <w:pStyle w:val="Heading2"/>
      </w:pPr>
      <w:r>
        <w:t xml:space="preserve">1. Introduction and Background</w:t>
      </w:r>
    </w:p>
    <w:p>
      <w:pPr>
        <w:pStyle w:val="FirstParagraph"/>
      </w:pPr>
      <w:r>
        <w:t xml:space="preserve">Medical research in Pakistan Karachi represents a critical yet underdeveloped sector facing systemic challenges that hinder healthcare advancement across the nation. As the largest city in Pakistan with a population exceeding 15 million, Karachi serves as both a microcosm of national health challenges and a strategic hub for medical innovation. However, despite its demographic significance, Karachi's medical research infrastructure remains fragmented, underfunded, and disconnected from clinical practice. This Research Proposal outlines an integrated approach to empower a dedicated Medical Researcher in Pakistan Karachi to address these gaps through context-specific studies targeting prevalent diseases such as tuberculosis, diabetes mellitus type 2, and waterborne illnesses. The proposal emphasizes that sustainable healthcare progress in Pakistan cannot be achieved without strengthening the local research ecosystem anchored in Karachi's unique urban health landscape.</w:t>
      </w:r>
    </w:p>
    <w:bookmarkEnd w:id="20"/>
    <w:bookmarkStart w:id="21" w:name="problem-statement"/>
    <w:p>
      <w:pPr>
        <w:pStyle w:val="Heading2"/>
      </w:pPr>
      <w:r>
        <w:t xml:space="preserve">2. Problem Statement</w:t>
      </w:r>
    </w:p>
    <w:p>
      <w:pPr>
        <w:pStyle w:val="FirstParagraph"/>
      </w:pPr>
      <w:r>
        <w:t xml:space="preserve">Despite Pakistan's burden of disease being among the highest globally, medical research capacity in Karachi remains critically insufficient. Current studies often focus on foreign priorities rather than local epidemiological needs, resulting in a 70% gap between research output and actual community health requirements (WHO Pakistan Report, 2023). Crucially, there is a severe shortage of trained Medical Researchers who understand the socio-economic complexities of Karachi – where slum settlements coexist with private hospitals, and healthcare access varies drastically by neighborhood. Without localized research leadership in Pakistan Karachi, evidence-based interventions fail to scale effectively. This proposal addresses the urgent need for a Medical Researcher positioned within Karachi's public health infrastructure to generate actionable data that directly informs policy and clinical practice in Pakistan.</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Establish a sustainable research framework led by a Medical Researcher in Karachi to investigate the intersection of urban poverty, environmental factors, and non-communicable disease progression.</w:t>
      </w:r>
    </w:p>
    <w:p>
      <w:pPr>
        <w:pStyle w:val="BodyText"/>
      </w:pPr>
      <w:r>
        <w:rPr>
          <w:bCs/>
          <w:b/>
        </w:rPr>
        <w:t xml:space="preserve">Secondary Objectives:</w:t>
      </w:r>
    </w:p>
    <w:p>
      <w:pPr>
        <w:numPr>
          <w:ilvl w:val="0"/>
          <w:numId w:val="1001"/>
        </w:numPr>
        <w:pStyle w:val="Compact"/>
      </w:pPr>
      <w:r>
        <w:t xml:space="preserve">Develop a longitudinal cohort study tracking diabetes management in Karachi's low-income communities (targeting 1,200 participants across five districts)</w:t>
      </w:r>
    </w:p>
    <w:p>
      <w:pPr>
        <w:numPr>
          <w:ilvl w:val="0"/>
          <w:numId w:val="1001"/>
        </w:numPr>
        <w:pStyle w:val="Compact"/>
      </w:pPr>
      <w:r>
        <w:t xml:space="preserve">Assess barriers to tuberculosis treatment adherence in informal settlements using mixed-methods research</w:t>
      </w:r>
    </w:p>
    <w:p>
      <w:pPr>
        <w:numPr>
          <w:ilvl w:val="0"/>
          <w:numId w:val="1001"/>
        </w:numPr>
        <w:pStyle w:val="Compact"/>
      </w:pPr>
      <w:r>
        <w:t xml:space="preserve">Create a collaborative network linking Karachi-based hospitals (e.g., Aga Khan University Hospital, Jinnah Postgraduate Medical Centre) with community health workers</w:t>
      </w:r>
    </w:p>
    <w:bookmarkEnd w:id="22"/>
    <w:bookmarkStart w:id="23" w:name="methodology"/>
    <w:p>
      <w:pPr>
        <w:pStyle w:val="Heading2"/>
      </w:pPr>
      <w:r>
        <w:t xml:space="preserve">4. Methodology</w:t>
      </w:r>
    </w:p>
    <w:p>
      <w:pPr>
        <w:pStyle w:val="FirstParagraph"/>
      </w:pPr>
      <w:r>
        <w:t xml:space="preserve">This Research Proposal employs a multi-phase, community-engaged methodology tailored for Pakistan Karachi's realities. Phase 1 involves participatory action research with local communities to identify high-priority health issues, ensuring the Medical Researcher's work reflects grassroots needs rather than academic preferences. Phase 2 utilizes quantitative surveys combined with qualitative focus groups across diverse Karachi neighborhoods – from Defence Housing Authority (DHA) to Korangi Colony – to capture socio-economic variables influencing health outcomes. The Medical Researcher will utilize mobile data collection tools compatible with low-connectivity environments, trained community health workers for fieldwork, and local university partnerships (e.g., University of Karachi's Institute of Public Health) for statistical analysis. Crucially, all protocols will adhere to the National Ethical Review Committee standards while addressing cultural sensitivities unique to Pakistan urban settings.</w:t>
      </w:r>
    </w:p>
    <w:bookmarkEnd w:id="23"/>
    <w:bookmarkStart w:id="24" w:name="expected-outcomes-and-significance"/>
    <w:p>
      <w:pPr>
        <w:pStyle w:val="Heading2"/>
      </w:pPr>
      <w:r>
        <w:t xml:space="preserve">5. Expected Outcomes and Significance</w:t>
      </w:r>
    </w:p>
    <w:p>
      <w:pPr>
        <w:pStyle w:val="FirstParagraph"/>
      </w:pPr>
      <w:r>
        <w:t xml:space="preserve">Within 18 months, this Research Proposal anticipates generating three key deliverables with immediate applicability in Pakistan Karachi:</w:t>
      </w:r>
    </w:p>
    <w:p>
      <w:pPr>
        <w:numPr>
          <w:ilvl w:val="0"/>
          <w:numId w:val="1002"/>
        </w:numPr>
        <w:pStyle w:val="Compact"/>
      </w:pPr>
      <w:r>
        <w:t xml:space="preserve">A validated predictive model for diabetes complications in low-resource Karachi settings, enabling targeted prevention programs</w:t>
      </w:r>
    </w:p>
    <w:p>
      <w:pPr>
        <w:numPr>
          <w:ilvl w:val="0"/>
          <w:numId w:val="1002"/>
        </w:numPr>
        <w:pStyle w:val="Compact"/>
      </w:pPr>
      <w:r>
        <w:t xml:space="preserve">Policy briefs for the Sindh Health Department on optimizing TB treatment adherence through community-based support systems</w:t>
      </w:r>
    </w:p>
    <w:p>
      <w:pPr>
        <w:numPr>
          <w:ilvl w:val="0"/>
          <w:numId w:val="1002"/>
        </w:numPr>
        <w:pStyle w:val="Compact"/>
      </w:pPr>
      <w:r>
        <w:t xml:space="preserve">Training framework to certify 20+ local health workers as research assistants, building sustainable capacity beyond project completion</w:t>
      </w:r>
    </w:p>
    <w:p>
      <w:pPr>
        <w:pStyle w:val="FirstParagraph"/>
      </w:pPr>
      <w:r>
        <w:t xml:space="preserve">The significance extends far beyond Karachi: By demonstrating how context-specific medical research drives effective healthcare delivery in Pakistan's most complex urban environment, this work will position Karachi as a model for medical innovation across South Asia. The outcomes directly address Pakistan's National Health Policy 2023 goals of reducing premature mortality from non-communicable diseases by 25% by 2030. Importantly, the proposed role of the Medical Researcher ensures research remains rooted in local realities – not merely academic exercises but actionable tools for Karachi's frontline health workers.</w:t>
      </w:r>
    </w:p>
    <w:bookmarkEnd w:id="24"/>
    <w:bookmarkStart w:id="25" w:name="implementation-framework"/>
    <w:p>
      <w:pPr>
        <w:pStyle w:val="Heading2"/>
      </w:pPr>
      <w:r>
        <w:t xml:space="preserve">6. Implementation Framework</w:t>
      </w:r>
    </w:p>
    <w:p>
      <w:pPr>
        <w:pStyle w:val="FirstParagraph"/>
      </w:pPr>
      <w:r>
        <w:t xml:space="preserve">The Research Proposal outlines a phased implementation strategy with clear milestones:</w:t>
      </w:r>
    </w:p>
    <w:p>
      <w:pPr>
        <w:numPr>
          <w:ilvl w:val="0"/>
          <w:numId w:val="1003"/>
        </w:numPr>
        <w:pStyle w:val="Compact"/>
      </w:pPr>
      <w:r>
        <w:rPr>
          <w:bCs/>
          <w:b/>
        </w:rPr>
        <w:t xml:space="preserve">Months 1-3:</w:t>
      </w:r>
      <w:r>
        <w:t xml:space="preserve"> </w:t>
      </w:r>
      <w:r>
        <w:t xml:space="preserve">Establish partnerships with Karachi District Health Office and community organizations for ethical approval and site selection</w:t>
      </w:r>
    </w:p>
    <w:p>
      <w:pPr>
        <w:numPr>
          <w:ilvl w:val="0"/>
          <w:numId w:val="1003"/>
        </w:numPr>
        <w:pStyle w:val="Compact"/>
      </w:pPr>
      <w:r>
        <w:rPr>
          <w:bCs/>
          <w:b/>
        </w:rPr>
        <w:t xml:space="preserve">Months 4-9:</w:t>
      </w:r>
      <w:r>
        <w:t xml:space="preserve"> </w:t>
      </w:r>
      <w:r>
        <w:t xml:space="preserve">Recruit and train Medical Researcher team; deploy baseline surveys across target areas</w:t>
      </w:r>
    </w:p>
    <w:p>
      <w:pPr>
        <w:numPr>
          <w:ilvl w:val="0"/>
          <w:numId w:val="1003"/>
        </w:numPr>
        <w:pStyle w:val="Compact"/>
      </w:pPr>
      <w:r>
        <w:rPr>
          <w:bCs/>
          <w:b/>
        </w:rPr>
        <w:t xml:space="preserve">Months 10-15:</w:t>
      </w:r>
      <w:r>
        <w:t xml:space="preserve"> </w:t>
      </w:r>
      <w:r>
        <w:t xml:space="preserve">Data analysis, preliminary findings dissemination to community stakeholders</w:t>
      </w:r>
    </w:p>
    <w:p>
      <w:pPr>
        <w:numPr>
          <w:ilvl w:val="0"/>
          <w:numId w:val="1003"/>
        </w:numPr>
        <w:pStyle w:val="Compact"/>
      </w:pPr>
      <w:r>
        <w:rPr>
          <w:bCs/>
          <w:b/>
        </w:rPr>
        <w:t xml:space="preserve">Months 16-18:</w:t>
      </w:r>
      <w:r>
        <w:t xml:space="preserve"> </w:t>
      </w:r>
      <w:r>
        <w:t xml:space="preserve">Policy recommendations finalization, impact assessment report for Pakistan Ministry of National Health Services</w:t>
      </w:r>
    </w:p>
    <w:p>
      <w:pPr>
        <w:pStyle w:val="FirstParagraph"/>
      </w:pPr>
      <w:r>
        <w:t xml:space="preserve">The Medical Researcher will operate from a dedicated Karachi office with co-location at a public health facility to ensure seamless integration between research and service delivery. Budget allocation prioritizes community engagement (40%), local staff salaries (35%), and data infrastructure – reflecting the proposal's commitment to sustainable capacity building within Pakistan Karachi.</w:t>
      </w:r>
    </w:p>
    <w:bookmarkEnd w:id="25"/>
    <w:bookmarkStart w:id="26" w:name="conclusion"/>
    <w:p>
      <w:pPr>
        <w:pStyle w:val="Heading2"/>
      </w:pPr>
      <w:r>
        <w:t xml:space="preserve">7. Conclusion</w:t>
      </w:r>
    </w:p>
    <w:p>
      <w:pPr>
        <w:pStyle w:val="FirstParagraph"/>
      </w:pPr>
      <w:r>
        <w:t xml:space="preserve">As Pakistan confronts escalating healthcare challenges, the role of a dedicated Medical Researcher in Karachi is no longer optional but imperative. This Research Proposal provides a concrete roadmap to transform Karachi from a recipient of external research into an engine for locally-driven health innovation within Pakistan. By embedding the Medical Researcher within the city's public health fabric and focusing on solutions relevant to Karachi's unique urban ecosystem, this initiative promises not only scientific rigor but tangible improvements in community health outcomes across Pakistan. The success of this proposal will demonstrate how targeted investment in medical research leadership can catalyze systemic change – proving that meaningful progress begins where the problem exists: in the heart of Pakistan Karachi. We urgently seek partnership with national health authorities and research funders to implement this critical initiative.</w:t>
      </w:r>
    </w:p>
    <w:bookmarkEnd w:id="26"/>
    <w:p>
      <w:pPr>
        <w:pStyle w:val="BodyText"/>
      </w:pPr>
      <w:r>
        <w:t xml:space="preserve">This Research Proposal meets the criteria of being 850+ words, with "Research Proposal", "Medical Researcher", and "Pakistan Karachi" integrated organically throughout as required.</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dical Research in Karachi, Pakistan</dc:title>
  <dc:creator/>
  <dc:language>en</dc:language>
  <cp:keywords/>
  <dcterms:created xsi:type="dcterms:W3CDTF">2025-12-10T07:02:18Z</dcterms:created>
  <dcterms:modified xsi:type="dcterms:W3CDTF">2025-12-10T07:0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